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Oklahom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evelan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klahom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taw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hing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adi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ls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fiel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kmulge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minol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anch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n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ttsburg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77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47Z</dcterms:created>
  <dcterms:modified xsi:type="dcterms:W3CDTF">2025-06-20T21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